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To the Hiring Committee,</w:t>
      </w:r>
    </w:p>
    <w:p>
      <w:pPr>
        <w:pStyle w:val="BodyText"/>
      </w:pPr>
      <w:r>
        <w:t xml:space="preserve">As a dedicated Aerospace Engineer with over [X years] of experience in cutting-edge aerospace research, aircraft design, and propulsion systems development, I am thrilled to apply for the Aerospace Engineer position at [Company/Organization Name] in Tanzania Dar es Salaam. My academic background, professional expertise, and passion for innovation align perfectly with the opportunities and challenges of advancing aerospace technology in East Africa. This application is not just a step toward a career opportunity but a commitment to contributing to Tanzania’s growing role in the global aerospace industry.</w:t>
      </w:r>
    </w:p>
    <w:p>
      <w:pPr>
        <w:pStyle w:val="BodyText"/>
      </w:pPr>
      <w:r>
        <w:t xml:space="preserve">My journey as an Aerospace Engineer began with a Bachelor’s degree in Aeronautical Engineering from [University Name], where I specialized in aerodynamics, flight mechanics, and materials science. This foundation was further strengthened during my Master’s program at [University Name], where I focused on sustainable propulsion systems and their applications in both commercial and defense aviation. My academic work was recognized with awards for research excellence, including a project on optimizing fuel efficiency for regional aircraft—a topic I believe is highly relevant to the emerging aviation infrastructure in Tanzania Dar es Salaam.</w:t>
      </w:r>
    </w:p>
    <w:p>
      <w:pPr>
        <w:pStyle w:val="BodyText"/>
      </w:pPr>
      <w:r>
        <w:t xml:space="preserve">Professionally, I have worked with leading aerospace organizations such as [Company Name], where I contributed to the design and testing of next-generation jet engines. My role involved collaborating with cross-functional teams to integrate advanced technologies like additive manufacturing and real-time flight data analytics. These experiences honed my ability to solve complex engineering problems while balancing technical rigor with cost-effectiveness—skills that I am eager to apply in Tanzania Dar es Salaam, where the demand for innovative aerospace solutions is rapidly growing.</w:t>
      </w:r>
    </w:p>
    <w:p>
      <w:pPr>
        <w:pStyle w:val="BodyText"/>
      </w:pPr>
      <w:r>
        <w:t xml:space="preserve">Tanzania Dar es Salaam, with its strategic location and increasing focus on infrastructure development, represents a dynamic hub for aerospace engineering. The region’s expanding air transport networks, potential for satellite technology integration, and growing interest in renewable energy systems create unique opportunities for engineers to drive sustainable progress. I am particularly inspired by the Tanzanian government’s initiatives to modernize aviation services and foster local talent through partnerships with international institutions. As an Aerospace Engineer, I am keen to contribute to these efforts by leveraging my technical expertise and collaborative mindset.</w:t>
      </w:r>
    </w:p>
    <w:p>
      <w:pPr>
        <w:pStyle w:val="BodyText"/>
      </w:pPr>
      <w:r>
        <w:t xml:space="preserve">One of the core strengths I bring is my ability to adapt aerospace innovations to diverse environments. For instance, during a recent project in [Country Name], I designed a low-cost drone system for agricultural monitoring, which required tailoring advanced sensor technologies to meet local logistical and economic constraints. This experience taught me the importance of contextualizing engineering solutions while maintaining high standards of safety and performance—principles that are equally critical in Tanzania Dar es Salaam’s evolving aerospace landscape.</w:t>
      </w:r>
    </w:p>
    <w:p>
      <w:pPr>
        <w:pStyle w:val="BodyText"/>
      </w:pPr>
      <w:r>
        <w:t xml:space="preserve">My technical skills span a wide range of aerospace disciplines, including computational fluid dynamics (CFD), structural analysis, and systems integration. I am proficient in industry-standard software such as ANSYS, MATLAB, and CATIA, which I have used to simulate aircraft performance and optimize component designs. Additionally, my background in project management has enabled me to lead teams through the entire lifecycle of aerospace projects—from conceptual design to testing and deployment. These capabilities align with the responsibilities of an Aerospace Engineer in Tanzania Dar es Salaam, where multidisciplinary collaboration is essential for addressing complex challenges.</w:t>
      </w:r>
    </w:p>
    <w:p>
      <w:pPr>
        <w:pStyle w:val="BodyText"/>
      </w:pPr>
      <w:r>
        <w:t xml:space="preserve">What sets me apart is my commitment to fostering innovation through education and community engagement. I have mentored aspiring engineers in [Country Name] and contributed to workshops on aerospace technology for students and professionals alike. I believe that the future of aerospace lies not only in technological advancement but also in empowering local talent to drive progress. In Tanzania Dar es Salaam, I see a unique opportunity to bridge this gap by sharing my knowledge while learning from the region’s rich cultural and environmental diversity.</w:t>
      </w:r>
    </w:p>
    <w:p>
      <w:pPr>
        <w:pStyle w:val="BodyText"/>
      </w:pPr>
      <w:r>
        <w:t xml:space="preserve">As you review my application, I hope you will consider how my background and vision align with the goals of [Company/Organization Name]. I am particularly drawn to your work in [specific project, initiative, or industry focus], as it reflects a forward-thinking approach that resonates with my own values. I am confident that my expertise in aerospace engineering, combined with my adaptability and passion for problem-solving, will enable me to make meaningful contributions to your team.</w:t>
      </w:r>
    </w:p>
    <w:p>
      <w:pPr>
        <w:pStyle w:val="BodyText"/>
      </w:pPr>
      <w:r>
        <w:t xml:space="preserve">Thank you for considering my application. I would be honored to discuss how my skills and experiences can support the growth of aerospace innovation in Tanzania Dar es Salaam. I am available at [Your Phone Number] or [Your Email Address] and am happy to accommodate any interviews or further discussions at your earliest convenience.</w:t>
      </w:r>
    </w:p>
    <w:p>
      <w:pPr>
        <w:pStyle w:val="BodyText"/>
      </w:pPr>
      <w:r>
        <w:t xml:space="preserve">Sincerely,</w:t>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00:28Z</dcterms:created>
  <dcterms:modified xsi:type="dcterms:W3CDTF">2026-07-24T18:00:28Z</dcterms:modified>
</cp:coreProperties>
</file>

<file path=docProps/custom.xml><?xml version="1.0" encoding="utf-8"?>
<Properties xmlns="http://schemas.openxmlformats.org/officeDocument/2006/custom-properties" xmlns:vt="http://schemas.openxmlformats.org/officeDocument/2006/docPropsVTypes"/>
</file>